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Chef</w:t>
      </w:r>
      <w:r>
        <w:t xml:space="preserve"> </w:t>
      </w:r>
      <w:r>
        <w:t xml:space="preserve">Position</w:t>
      </w:r>
      <w:r>
        <w:t xml:space="preserve"> </w:t>
      </w:r>
      <w:r>
        <w:t xml:space="preserve">in</w:t>
      </w:r>
      <w:r>
        <w:t xml:space="preserve"> </w:t>
      </w:r>
      <w:r>
        <w:t xml:space="preserve">China</w:t>
      </w:r>
      <w:r>
        <w:t xml:space="preserve"> </w:t>
      </w:r>
      <w:r>
        <w:t xml:space="preserve">Guangzhou</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f position at your esteemed establishment in China Guangzhou. As a dedicated and experienced culinary professional with a deep passion for food, I am eager to contribute my expertise, creativity, and cultural awareness to the vibrant gastronomic landscape of Guangzhou. This opportunity aligns perfectly with my career goals, as I am particularly drawn to the unique blend of tradition and innovation that defines Chinese cuisine in this dynamic city.</w:t>
      </w:r>
    </w:p>
    <w:p>
      <w:pPr>
        <w:pStyle w:val="BodyText"/>
      </w:pPr>
      <w:r>
        <w:t xml:space="preserve">With over [X years] of experience in the culinary field, I have honed my skills in various kitchens across the globe, from bustling urban restaurants to intimate dining spaces. My journey as a Chef has been guided by a commitment to excellence, an appreciation for diverse cuisines, and a desire to create memorable dining experiences. However, it is the opportunity to work in China Guangzhou that excites me most—a city renowned for its rich culinary heritage, where every dish tells a story of history, culture, and artistry.</w:t>
      </w:r>
    </w:p>
    <w:bookmarkStart w:id="20" w:name="the-art-of-culinary-craftsmanship"/>
    <w:p>
      <w:pPr>
        <w:pStyle w:val="Heading2"/>
      </w:pPr>
      <w:r>
        <w:t xml:space="preserve">The Art of Culinary Craftsmanship</w:t>
      </w:r>
    </w:p>
    <w:p>
      <w:pPr>
        <w:pStyle w:val="FirstParagraph"/>
      </w:pPr>
      <w:r>
        <w:t xml:space="preserve">As a Chef, I understand that food is more than sustenance; it is an expression of culture, community, and creativity. In China Guangzhou, where the culinary tradition is deeply rooted in centuries-old techniques and local ingredients, I am eager to immerse myself in this legacy while bringing my own perspective to the kitchen. My experience includes mastering a wide range of cooking methods—from stir-frying and steaming to braising and roasting—each of which requires precision, patience, and an understanding of flavor profiles that resonate with both traditional and modern palates.</w:t>
      </w:r>
    </w:p>
    <w:p>
      <w:pPr>
        <w:pStyle w:val="BodyText"/>
      </w:pPr>
      <w:r>
        <w:t xml:space="preserve">One of my greatest strengths is my ability to adapt and innovate while respecting the essence of a dish. In Guangzhou, where the balance between sweet, sour, salty, spicy, and umami is paramount, I have developed a keen sensitivity to these nuances. Whether crafting delicate dim sum or preparing complex Cantonese stews, I prioritize freshness, quality ingredients, and techniques that highlight the natural flavors of each component. This attention to detail has been instrumental in my previous roles, where I consistently received praise for creating dishes that not only met but exceeded expectations.</w:t>
      </w:r>
    </w:p>
    <w:bookmarkEnd w:id="20"/>
    <w:bookmarkStart w:id="21" w:name="why-china-guangzhou"/>
    <w:p>
      <w:pPr>
        <w:pStyle w:val="Heading2"/>
      </w:pPr>
      <w:r>
        <w:t xml:space="preserve">Why China Guangzhou?</w:t>
      </w:r>
    </w:p>
    <w:p>
      <w:pPr>
        <w:pStyle w:val="FirstParagraph"/>
      </w:pPr>
      <w:r>
        <w:t xml:space="preserve">China Guangzhou is a city where the culinary world thrives as a reflection of its people and history. From the bustling night markets to the elegant fine-dining establishments, every corner offers an opportunity to learn, grow, and inspire. As a Chef in this environment, I am excited to collaborate with local suppliers, engage with traditional cooking methods, and contribute to the evolution of Guangzhou’s culinary identity. I believe that working in such a culturally rich setting would not only enhance my professional skills but also deepen my appreciation for the art of Chinese cuisine.</w:t>
      </w:r>
    </w:p>
    <w:p>
      <w:pPr>
        <w:pStyle w:val="BodyText"/>
      </w:pPr>
      <w:r>
        <w:t xml:space="preserve">Moreover, Guangzhou’s global connectivity makes it an ideal location for cross-cultural exchange. The city attracts chefs and food enthusiasts from around the world, creating a dynamic environment where ideas and techniques can be shared. I am particularly interested in exploring how international influences can complement traditional Chinese cooking, resulting in innovative yet respectful interpretations of classic dishes. This synergy between tradition and modernity is what makes Guangzhou a unique destination for culinary professionals like myself.</w:t>
      </w:r>
    </w:p>
    <w:bookmarkEnd w:id="21"/>
    <w:bookmarkStart w:id="22" w:name="professional-experience-and-achievements"/>
    <w:p>
      <w:pPr>
        <w:pStyle w:val="Heading2"/>
      </w:pPr>
      <w:r>
        <w:t xml:space="preserve">Professional Experience and Achievements</w:t>
      </w:r>
    </w:p>
    <w:p>
      <w:pPr>
        <w:pStyle w:val="FirstParagraph"/>
      </w:pPr>
      <w:r>
        <w:t xml:space="preserve">In my career as a Chef, I have held positions that required not only technical expertise but also leadership, teamwork, and a commitment to quality. At [Previous Restaurant/Hotel Name], I was responsible for managing the kitchen operations, developing menus that balanced creativity with practicality, and mentoring junior staff to maintain high standards of service. One of my proudest accomplishments was leading the redesign of our seasonal menu, which incorporated local ingredients and received positive reviews from both customers and industry peers.</w:t>
      </w:r>
    </w:p>
    <w:p>
      <w:pPr>
        <w:pStyle w:val="BodyText"/>
      </w:pPr>
      <w:r>
        <w:t xml:space="preserve">My ability to work under pressure while maintaining a calm and focused demeanor has been critical in fast-paced kitchen environments. I thrive in collaborative settings, where communication and mutual respect are essential to achieving excellence. Whether working with a team of chefs or interacting with guests, I prioritize professionalism, hospitality, and a dedication to creating an unforgettable dining experience.</w:t>
      </w:r>
    </w:p>
    <w:bookmarkEnd w:id="22"/>
    <w:bookmarkStart w:id="23" w:name="passion-for-culinary-innovation"/>
    <w:p>
      <w:pPr>
        <w:pStyle w:val="Heading2"/>
      </w:pPr>
      <w:r>
        <w:t xml:space="preserve">Passion for Culinary Innovation</w:t>
      </w:r>
    </w:p>
    <w:p>
      <w:pPr>
        <w:pStyle w:val="FirstParagraph"/>
      </w:pPr>
      <w:r>
        <w:t xml:space="preserve">Culinary innovation is at the heart of my work as a Chef. I am constantly experimenting with new ingredients, techniques, and flavor combinations to push the boundaries of what is possible in the kitchen. In China Guangzhou, where the culinary scene is ever-evolving, I see endless opportunities to contribute to this spirit of creativity. Whether it’s reinterpreting classic Cantonese dishes for a modern audience or exploring fusion cuisines that celebrate cultural diversity, I am eager to bring my vision and energy to your team.</w:t>
      </w:r>
    </w:p>
    <w:p>
      <w:pPr>
        <w:pStyle w:val="BodyText"/>
      </w:pPr>
      <w:r>
        <w:t xml:space="preserve">Additionally, I have a strong understanding of food safety, hygiene standards, and sustainability practices—key considerations in any professional kitchen. I am committed to minimizing waste, sourcing ingredients responsibly, and ensuring that every dish meets the highest standards of quality. These values align with the principles of many restaurants in China Guangzhou, where there is a growing emphasis on ethical sourcing and environmental responsibility.</w:t>
      </w:r>
    </w:p>
    <w:bookmarkEnd w:id="23"/>
    <w:bookmarkStart w:id="24" w:name="conclusion"/>
    <w:p>
      <w:pPr>
        <w:pStyle w:val="Heading2"/>
      </w:pPr>
      <w:r>
        <w:t xml:space="preserve">Conclusion</w:t>
      </w:r>
    </w:p>
    <w:p>
      <w:pPr>
        <w:pStyle w:val="FirstParagraph"/>
      </w:pPr>
      <w:r>
        <w:t xml:space="preserve">In conclusion, I am confident that my skills, experience, and passion for cooking make me a strong candidate for the Chef position in China Guangzhou. I am excited about the possibility of contributing to your restaurant’s success while immersing myself in the rich culinary traditions of this remarkable city. Thank you for considering my application. I would welcome the opportunity to discuss how my background and vision align with your goals.</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Chef Position in China Guangzhou</dc:title>
  <dc:creator/>
  <cp:keywords/>
  <dcterms:created xsi:type="dcterms:W3CDTF">2026-07-23T13:20:23Z</dcterms:created>
  <dcterms:modified xsi:type="dcterms:W3CDTF">2026-07-23T13:20:23Z</dcterms:modified>
</cp:coreProperties>
</file>

<file path=docProps/custom.xml><?xml version="1.0" encoding="utf-8"?>
<Properties xmlns="http://schemas.openxmlformats.org/officeDocument/2006/custom-properties" xmlns:vt="http://schemas.openxmlformats.org/officeDocument/2006/docPropsVTypes"/>
</file>